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1E82D" w14:textId="7A04FD8E" w:rsidR="002C2DCD" w:rsidRDefault="002C2DCD" w:rsidP="002C2DCD">
      <w:pPr>
        <w:jc w:val="center"/>
        <w:rPr>
          <w:rFonts w:ascii="Arial" w:hAnsi="Arial" w:cs="Arial"/>
          <w:sz w:val="28"/>
          <w:szCs w:val="28"/>
        </w:rPr>
      </w:pPr>
      <w:r w:rsidRPr="002C2DCD">
        <w:rPr>
          <w:rFonts w:ascii="Arial" w:hAnsi="Arial" w:cs="Arial"/>
          <w:noProof/>
        </w:rPr>
        <w:drawing>
          <wp:inline distT="0" distB="0" distL="0" distR="0" wp14:anchorId="2C80307D" wp14:editId="27F67F02">
            <wp:extent cx="6858000" cy="1446663"/>
            <wp:effectExtent l="0" t="0" r="0" b="1270"/>
            <wp:docPr id="3" name="Picture 2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133A770-2AB6-41DE-8625-76DA605A04E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D133A770-2AB6-41DE-8625-76DA605A04E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30" b="41975"/>
                    <a:stretch/>
                  </pic:blipFill>
                  <pic:spPr bwMode="auto">
                    <a:xfrm>
                      <a:off x="0" y="0"/>
                      <a:ext cx="6872545" cy="1449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9F931" w14:textId="3D7BB839" w:rsidR="002C2DCD" w:rsidRDefault="002C2DCD" w:rsidP="002C2DCD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_________</w:t>
      </w:r>
    </w:p>
    <w:p w14:paraId="11370DB6" w14:textId="684B45AB" w:rsidR="00BB16C7" w:rsidRPr="00B413A9" w:rsidRDefault="002C2DCD" w:rsidP="002C2DC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13A9">
        <w:rPr>
          <w:rFonts w:ascii="Times New Roman" w:hAnsi="Times New Roman" w:cs="Times New Roman"/>
          <w:b/>
          <w:bCs/>
          <w:sz w:val="28"/>
          <w:szCs w:val="28"/>
        </w:rPr>
        <w:t>Message Notes</w:t>
      </w:r>
      <w:r w:rsidR="00B413A9" w:rsidRPr="00B413A9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Pr="00B413A9">
        <w:rPr>
          <w:rFonts w:ascii="Times New Roman" w:hAnsi="Times New Roman" w:cs="Times New Roman"/>
          <w:b/>
          <w:bCs/>
          <w:sz w:val="28"/>
          <w:szCs w:val="28"/>
        </w:rPr>
        <w:t xml:space="preserve"> April </w:t>
      </w:r>
      <w:r w:rsidR="001D1E37" w:rsidRPr="00B413A9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1D1E37" w:rsidRPr="00B413A9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Pr="00B413A9">
        <w:rPr>
          <w:rFonts w:ascii="Times New Roman" w:hAnsi="Times New Roman" w:cs="Times New Roman"/>
          <w:b/>
          <w:bCs/>
          <w:sz w:val="28"/>
          <w:szCs w:val="28"/>
        </w:rPr>
        <w:t>, 2022</w:t>
      </w:r>
    </w:p>
    <w:p w14:paraId="5FE5FA85" w14:textId="22142409" w:rsidR="00913891" w:rsidRPr="00B413A9" w:rsidRDefault="00913891" w:rsidP="00B413A9">
      <w:pPr>
        <w:spacing w:before="240"/>
        <w:rPr>
          <w:rFonts w:ascii="Times New Roman" w:hAnsi="Times New Roman" w:cs="Times New Roman"/>
          <w:b/>
          <w:bCs/>
          <w:sz w:val="28"/>
          <w:szCs w:val="28"/>
        </w:rPr>
      </w:pPr>
      <w:r w:rsidRPr="00B413A9">
        <w:rPr>
          <w:rFonts w:ascii="Times New Roman" w:hAnsi="Times New Roman" w:cs="Times New Roman"/>
          <w:b/>
          <w:bCs/>
          <w:sz w:val="28"/>
          <w:szCs w:val="28"/>
        </w:rPr>
        <w:t>Romans 12:</w:t>
      </w:r>
      <w:r w:rsidR="001D1E37" w:rsidRPr="00B413A9">
        <w:rPr>
          <w:rFonts w:ascii="Times New Roman" w:hAnsi="Times New Roman" w:cs="Times New Roman"/>
          <w:b/>
          <w:bCs/>
          <w:sz w:val="28"/>
          <w:szCs w:val="28"/>
        </w:rPr>
        <w:t>9-21</w:t>
      </w:r>
      <w:r w:rsidRPr="00B413A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413A9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Pr="00B413A9">
        <w:rPr>
          <w:rFonts w:ascii="Times New Roman" w:hAnsi="Times New Roman" w:cs="Times New Roman"/>
          <w:b/>
          <w:bCs/>
          <w:sz w:val="28"/>
          <w:szCs w:val="28"/>
        </w:rPr>
        <w:t>ESV</w:t>
      </w:r>
      <w:r w:rsidR="00B413A9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4105FAAA" w14:textId="5EA94095" w:rsidR="00FD0C80" w:rsidRPr="00FD0C80" w:rsidRDefault="00FD0C80" w:rsidP="00FD0C80">
      <w:pPr>
        <w:rPr>
          <w:rFonts w:ascii="Times New Roman" w:hAnsi="Times New Roman" w:cs="Times New Roman"/>
          <w:sz w:val="24"/>
          <w:szCs w:val="24"/>
          <w:lang w:val="en-CA"/>
        </w:rPr>
      </w:pP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9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Let love be genuine. Abhor what is evil; hold fast to what is good.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0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Love one another with brotherly affection. Outdo one another in showing honor.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1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Do not be slothful in zeal, be fervent in spirit,</w:t>
      </w:r>
      <w:r w:rsidR="001D1E37" w:rsidRPr="00FD0C80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serve the Lord.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2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Rejoice in hope, be patient in tribulation, be constant in prayer.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3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Contribute to the needs of the saints and seek to show hospitality.</w:t>
      </w:r>
    </w:p>
    <w:p w14:paraId="1D6E2261" w14:textId="78A2DABF" w:rsidR="00FD0C80" w:rsidRPr="00FD0C80" w:rsidRDefault="00FD0C80" w:rsidP="00FD0C80">
      <w:pPr>
        <w:rPr>
          <w:rFonts w:ascii="Times New Roman" w:hAnsi="Times New Roman" w:cs="Times New Roman"/>
          <w:sz w:val="24"/>
          <w:szCs w:val="24"/>
          <w:lang w:val="en-CA"/>
        </w:rPr>
      </w:pP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4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Bless those who persecute you; bless and do not curse them.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5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Rejoice with those who rejoice, weep with those who weep.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6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Live in harmony with one another. Do not be haughty, but associate with the lowly.</w:t>
      </w:r>
      <w:r w:rsidR="001D1E37" w:rsidRPr="00FD0C80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Never be wise in your own sight.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7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Repay no one evil for evil, but give thought to do what is honorable in the sight of all.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8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If possible, so far as it depends on you, live peaceably with all.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19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Beloved, never avenge yourselves, but leave it to the wrath of God, for it is written, “Vengeance is mine, I will repay, says the Lord.”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20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To the contrary, “if your enemy is hungry, feed him; if he is thirsty, give him something to drink; for by so doing you will heap burning coals on his head.” </w:t>
      </w:r>
      <w:r w:rsidRPr="00FD0C80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CA"/>
        </w:rPr>
        <w:t>21 </w:t>
      </w:r>
      <w:r w:rsidRPr="00FD0C80">
        <w:rPr>
          <w:rFonts w:ascii="Times New Roman" w:hAnsi="Times New Roman" w:cs="Times New Roman"/>
          <w:sz w:val="24"/>
          <w:szCs w:val="24"/>
          <w:lang w:val="en-CA"/>
        </w:rPr>
        <w:t>Do not be overcome by evil, but overcome evil with good.</w:t>
      </w:r>
    </w:p>
    <w:p w14:paraId="252995D1" w14:textId="77777777" w:rsidR="00FD0C80" w:rsidRPr="00FD0C80" w:rsidRDefault="00FD0C80" w:rsidP="00FD0C80">
      <w:pPr>
        <w:rPr>
          <w:rFonts w:ascii="Times New Roman" w:hAnsi="Times New Roman" w:cs="Times New Roman"/>
          <w:sz w:val="24"/>
          <w:szCs w:val="24"/>
          <w:lang w:val="en-CA"/>
        </w:rPr>
      </w:pPr>
    </w:p>
    <w:p w14:paraId="6A877BCD" w14:textId="68DEECCD" w:rsidR="0040341E" w:rsidRPr="00F940BB" w:rsidRDefault="00B95479" w:rsidP="00B057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40BB">
        <w:rPr>
          <w:rFonts w:ascii="Times New Roman" w:hAnsi="Times New Roman" w:cs="Times New Roman"/>
          <w:sz w:val="24"/>
          <w:szCs w:val="24"/>
        </w:rPr>
        <w:t xml:space="preserve">The Big Idea: Let Love </w:t>
      </w:r>
      <w:r w:rsidR="00D51479" w:rsidRPr="00F940BB">
        <w:rPr>
          <w:rFonts w:ascii="Times New Roman" w:hAnsi="Times New Roman" w:cs="Times New Roman"/>
          <w:sz w:val="24"/>
          <w:szCs w:val="24"/>
        </w:rPr>
        <w:t>be ________________________.</w:t>
      </w:r>
    </w:p>
    <w:p w14:paraId="5A32758F" w14:textId="13B66233" w:rsidR="00B05760" w:rsidRPr="00B05760" w:rsidRDefault="00F5353B" w:rsidP="00B05760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05760">
        <w:rPr>
          <w:rFonts w:ascii="Times New Roman" w:hAnsi="Times New Roman" w:cs="Times New Roman"/>
          <w:i/>
          <w:iCs/>
          <w:sz w:val="24"/>
          <w:szCs w:val="24"/>
        </w:rPr>
        <w:t>Anypokritos</w:t>
      </w:r>
      <w:proofErr w:type="spellEnd"/>
      <w:r w:rsidRPr="00B05760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B05760">
        <w:rPr>
          <w:rFonts w:ascii="Times New Roman" w:hAnsi="Times New Roman" w:cs="Times New Roman"/>
          <w:sz w:val="24"/>
          <w:szCs w:val="24"/>
        </w:rPr>
        <w:t xml:space="preserve"> ________________________.</w:t>
      </w:r>
    </w:p>
    <w:p w14:paraId="66EECFCE" w14:textId="01775632" w:rsidR="00147B71" w:rsidRPr="00673BB2" w:rsidRDefault="00673BB2" w:rsidP="00B057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love be genuine towards </w:t>
      </w:r>
      <w:r w:rsidRPr="008B38BB">
        <w:rPr>
          <w:rFonts w:ascii="Times New Roman" w:hAnsi="Times New Roman" w:cs="Times New Roman"/>
        </w:rPr>
        <w:t>________________________.</w:t>
      </w:r>
    </w:p>
    <w:p w14:paraId="6D0269DF" w14:textId="46AD3498" w:rsidR="00066CBA" w:rsidRPr="00B05760" w:rsidRDefault="00673BB2" w:rsidP="00B05760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05760">
        <w:rPr>
          <w:rFonts w:ascii="Times New Roman" w:hAnsi="Times New Roman" w:cs="Times New Roman"/>
          <w:sz w:val="24"/>
          <w:szCs w:val="24"/>
        </w:rPr>
        <w:t>John 13:34-35</w:t>
      </w:r>
    </w:p>
    <w:p w14:paraId="552E7723" w14:textId="3AB635FA" w:rsidR="00673BB2" w:rsidRDefault="00673BB2" w:rsidP="00B05760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Let love be genuine towards </w:t>
      </w:r>
      <w:r w:rsidRPr="008B38BB">
        <w:rPr>
          <w:rFonts w:ascii="Times New Roman" w:hAnsi="Times New Roman" w:cs="Times New Roman"/>
        </w:rPr>
        <w:t>________________________.</w:t>
      </w:r>
    </w:p>
    <w:p w14:paraId="6AF10177" w14:textId="458A2A91" w:rsidR="00B05760" w:rsidRPr="00B05760" w:rsidRDefault="00673BB2" w:rsidP="00B05760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05760">
        <w:rPr>
          <w:rFonts w:ascii="Times New Roman" w:hAnsi="Times New Roman" w:cs="Times New Roman"/>
        </w:rPr>
        <w:t xml:space="preserve">Luke </w:t>
      </w:r>
      <w:r w:rsidR="00066CBA" w:rsidRPr="00B05760">
        <w:rPr>
          <w:rFonts w:ascii="Times New Roman" w:hAnsi="Times New Roman" w:cs="Times New Roman"/>
        </w:rPr>
        <w:t>6:27-32</w:t>
      </w:r>
    </w:p>
    <w:p w14:paraId="098FB2D8" w14:textId="77777777" w:rsidR="00B05760" w:rsidRDefault="00B05760" w:rsidP="00B057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F4C39E4" w14:textId="608FD949" w:rsidR="00B05760" w:rsidRDefault="00147B71" w:rsidP="00B057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40BB">
        <w:rPr>
          <w:rFonts w:ascii="Times New Roman" w:hAnsi="Times New Roman" w:cs="Times New Roman"/>
          <w:sz w:val="24"/>
          <w:szCs w:val="24"/>
        </w:rPr>
        <w:t xml:space="preserve">The Bottom Line: Love others not to ________________________, </w:t>
      </w:r>
    </w:p>
    <w:p w14:paraId="327E5172" w14:textId="3656C9DE" w:rsidR="00147B71" w:rsidRPr="00F940BB" w:rsidRDefault="00147B71" w:rsidP="00B057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40BB">
        <w:rPr>
          <w:rFonts w:ascii="Times New Roman" w:hAnsi="Times New Roman" w:cs="Times New Roman"/>
          <w:sz w:val="24"/>
          <w:szCs w:val="24"/>
        </w:rPr>
        <w:t>but because you’ve been ________________________</w:t>
      </w:r>
      <w:r w:rsidR="00B05760">
        <w:rPr>
          <w:rFonts w:ascii="Times New Roman" w:hAnsi="Times New Roman" w:cs="Times New Roman"/>
          <w:sz w:val="24"/>
          <w:szCs w:val="24"/>
        </w:rPr>
        <w:t>__________</w:t>
      </w:r>
      <w:r w:rsidRPr="00F940BB">
        <w:rPr>
          <w:rFonts w:ascii="Times New Roman" w:hAnsi="Times New Roman" w:cs="Times New Roman"/>
          <w:sz w:val="24"/>
          <w:szCs w:val="24"/>
        </w:rPr>
        <w:t>.</w:t>
      </w:r>
    </w:p>
    <w:p w14:paraId="3F4E7D50" w14:textId="77777777" w:rsidR="008B38BB" w:rsidRPr="00066CBA" w:rsidRDefault="008B38BB" w:rsidP="00066CBA">
      <w:pPr>
        <w:spacing w:line="720" w:lineRule="auto"/>
        <w:rPr>
          <w:rFonts w:ascii="Times New Roman" w:hAnsi="Times New Roman" w:cs="Times New Roman"/>
          <w:sz w:val="24"/>
          <w:szCs w:val="24"/>
        </w:rPr>
      </w:pPr>
    </w:p>
    <w:sectPr w:rsidR="008B38BB" w:rsidRPr="00066CBA" w:rsidSect="002C2DCD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2A59D" w14:textId="77777777" w:rsidR="002A6EF3" w:rsidRDefault="002A6EF3" w:rsidP="002C2DCD">
      <w:pPr>
        <w:spacing w:after="0" w:line="240" w:lineRule="auto"/>
      </w:pPr>
      <w:r>
        <w:separator/>
      </w:r>
    </w:p>
  </w:endnote>
  <w:endnote w:type="continuationSeparator" w:id="0">
    <w:p w14:paraId="16579C65" w14:textId="77777777" w:rsidR="002A6EF3" w:rsidRDefault="002A6EF3" w:rsidP="002C2D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4F70E" w14:textId="77777777" w:rsidR="002A6EF3" w:rsidRDefault="002A6EF3" w:rsidP="002C2DCD">
      <w:pPr>
        <w:spacing w:after="0" w:line="240" w:lineRule="auto"/>
      </w:pPr>
      <w:r>
        <w:separator/>
      </w:r>
    </w:p>
  </w:footnote>
  <w:footnote w:type="continuationSeparator" w:id="0">
    <w:p w14:paraId="4EED9CAA" w14:textId="77777777" w:rsidR="002A6EF3" w:rsidRDefault="002A6EF3" w:rsidP="002C2D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27F4A" w14:textId="34B46708" w:rsidR="002C2DCD" w:rsidRPr="002C2DCD" w:rsidRDefault="002C2DCD" w:rsidP="002C2DCD">
    <w:pPr>
      <w:pStyle w:val="Header"/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113C5"/>
    <w:multiLevelType w:val="hybridMultilevel"/>
    <w:tmpl w:val="4AEE1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B0386D"/>
    <w:multiLevelType w:val="hybridMultilevel"/>
    <w:tmpl w:val="3E780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371DD3"/>
    <w:multiLevelType w:val="hybridMultilevel"/>
    <w:tmpl w:val="9C7476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B3452DC"/>
    <w:multiLevelType w:val="hybridMultilevel"/>
    <w:tmpl w:val="141E4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5586414"/>
    <w:multiLevelType w:val="hybridMultilevel"/>
    <w:tmpl w:val="4E7EC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119088">
    <w:abstractNumId w:val="0"/>
  </w:num>
  <w:num w:numId="2" w16cid:durableId="1355032085">
    <w:abstractNumId w:val="2"/>
  </w:num>
  <w:num w:numId="3" w16cid:durableId="1538274693">
    <w:abstractNumId w:val="4"/>
  </w:num>
  <w:num w:numId="4" w16cid:durableId="1729107076">
    <w:abstractNumId w:val="1"/>
  </w:num>
  <w:num w:numId="5" w16cid:durableId="7863131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zUwMDE3sTS0tDBV0lEKTi0uzszPAykwrQUA4PDEySwAAAA="/>
  </w:docVars>
  <w:rsids>
    <w:rsidRoot w:val="002C2DCD"/>
    <w:rsid w:val="00016203"/>
    <w:rsid w:val="00016287"/>
    <w:rsid w:val="00066CBA"/>
    <w:rsid w:val="00147B71"/>
    <w:rsid w:val="001558DA"/>
    <w:rsid w:val="001B633D"/>
    <w:rsid w:val="001D1E37"/>
    <w:rsid w:val="00277497"/>
    <w:rsid w:val="002A6EF3"/>
    <w:rsid w:val="002C2DCD"/>
    <w:rsid w:val="002C7411"/>
    <w:rsid w:val="003072D2"/>
    <w:rsid w:val="00313F69"/>
    <w:rsid w:val="00345CF9"/>
    <w:rsid w:val="00346062"/>
    <w:rsid w:val="0040341E"/>
    <w:rsid w:val="004A64DD"/>
    <w:rsid w:val="005B6486"/>
    <w:rsid w:val="006035FE"/>
    <w:rsid w:val="0067194C"/>
    <w:rsid w:val="00673BB2"/>
    <w:rsid w:val="006833A8"/>
    <w:rsid w:val="00687955"/>
    <w:rsid w:val="00701BE2"/>
    <w:rsid w:val="00784DF3"/>
    <w:rsid w:val="008B38BB"/>
    <w:rsid w:val="008F0E8C"/>
    <w:rsid w:val="00913891"/>
    <w:rsid w:val="00A04C30"/>
    <w:rsid w:val="00B05760"/>
    <w:rsid w:val="00B413A9"/>
    <w:rsid w:val="00B95479"/>
    <w:rsid w:val="00BB1305"/>
    <w:rsid w:val="00BE026B"/>
    <w:rsid w:val="00D51479"/>
    <w:rsid w:val="00DF1ABE"/>
    <w:rsid w:val="00EF13D7"/>
    <w:rsid w:val="00F13D3C"/>
    <w:rsid w:val="00F5353B"/>
    <w:rsid w:val="00F940BB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933ECF"/>
  <w15:chartTrackingRefBased/>
  <w15:docId w15:val="{DD9487E4-6535-4426-A577-CEF17FB2E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2D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DCD"/>
  </w:style>
  <w:style w:type="paragraph" w:styleId="Footer">
    <w:name w:val="footer"/>
    <w:basedOn w:val="Normal"/>
    <w:link w:val="FooterChar"/>
    <w:uiPriority w:val="99"/>
    <w:unhideWhenUsed/>
    <w:rsid w:val="002C2D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DCD"/>
  </w:style>
  <w:style w:type="paragraph" w:styleId="ListParagraph">
    <w:name w:val="List Paragraph"/>
    <w:basedOn w:val="Normal"/>
    <w:uiPriority w:val="34"/>
    <w:qFormat/>
    <w:rsid w:val="004034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0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5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Emerson</dc:creator>
  <cp:keywords/>
  <dc:description/>
  <cp:lastModifiedBy>Micah Emerson</cp:lastModifiedBy>
  <cp:revision>13</cp:revision>
  <dcterms:created xsi:type="dcterms:W3CDTF">2022-04-09T21:28:00Z</dcterms:created>
  <dcterms:modified xsi:type="dcterms:W3CDTF">2022-04-10T14:33:00Z</dcterms:modified>
</cp:coreProperties>
</file>